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4219E" w14:textId="77777777" w:rsidR="00D43F5C" w:rsidRPr="0007205D" w:rsidRDefault="00D43F5C" w:rsidP="00D43F5C">
      <w:pPr>
        <w:spacing w:after="0" w:line="240" w:lineRule="auto"/>
        <w:jc w:val="center"/>
        <w:rPr>
          <w:rFonts w:ascii="Colonna MT" w:hAnsi="Colonna MT" w:cs="Times New Roman"/>
          <w:b/>
          <w:sz w:val="36"/>
        </w:rPr>
      </w:pPr>
      <w:r w:rsidRPr="0007205D">
        <w:rPr>
          <w:rFonts w:ascii="Colonna MT" w:hAnsi="Colonna MT" w:cs="Times New Roman"/>
          <w:b/>
          <w:sz w:val="36"/>
        </w:rPr>
        <w:t>Streamlining through Romans</w:t>
      </w:r>
    </w:p>
    <w:p w14:paraId="3FCA7555" w14:textId="7322AFB9" w:rsidR="00921FC7" w:rsidRPr="006F64D8" w:rsidRDefault="00921FC7" w:rsidP="006F64D8">
      <w:pPr>
        <w:spacing w:after="0" w:line="240" w:lineRule="auto"/>
        <w:jc w:val="center"/>
        <w:rPr>
          <w:rFonts w:ascii="Rockwell Extra Bold" w:hAnsi="Rockwell Extra Bold" w:cs="Times New Roman"/>
          <w:b/>
          <w:sz w:val="32"/>
          <w:szCs w:val="24"/>
        </w:rPr>
      </w:pPr>
      <w:r w:rsidRPr="00D43F5C">
        <w:rPr>
          <w:rFonts w:ascii="Rockwell Extra Bold" w:hAnsi="Rockwell Extra Bold" w:cs="Times New Roman"/>
          <w:b/>
          <w:sz w:val="36"/>
          <w:szCs w:val="24"/>
        </w:rPr>
        <w:t>INTERNAL STRUGGLE</w:t>
      </w:r>
    </w:p>
    <w:p w14:paraId="2B06F10C" w14:textId="3EB4D1A2" w:rsidR="00921FC7" w:rsidRPr="006F64D8" w:rsidRDefault="00921FC7" w:rsidP="006F64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64D8">
        <w:rPr>
          <w:rFonts w:ascii="Times New Roman" w:hAnsi="Times New Roman" w:cs="Times New Roman"/>
          <w:b/>
          <w:sz w:val="24"/>
          <w:szCs w:val="24"/>
        </w:rPr>
        <w:t>Romans 7:14-25</w:t>
      </w:r>
    </w:p>
    <w:p w14:paraId="39DB0659" w14:textId="228F5DA6" w:rsidR="00921FC7" w:rsidRDefault="00921FC7" w:rsidP="00921F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28350D" w14:textId="51444DDF" w:rsidR="00921FC7" w:rsidRPr="005441A5" w:rsidRDefault="00921FC7" w:rsidP="00921FC7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 w:rsidRPr="005441A5">
        <w:rPr>
          <w:rFonts w:ascii="Rockwell Extra Bold" w:hAnsi="Rockwell Extra Bold" w:cs="Times New Roman"/>
          <w:b/>
          <w:sz w:val="28"/>
          <w:szCs w:val="24"/>
        </w:rPr>
        <w:t xml:space="preserve">THE </w:t>
      </w:r>
      <w:r w:rsidR="00394E06">
        <w:rPr>
          <w:rFonts w:ascii="Rockwell Extra Bold" w:hAnsi="Rockwell Extra Bold" w:cs="Times New Roman"/>
          <w:b/>
          <w:sz w:val="28"/>
          <w:szCs w:val="24"/>
        </w:rPr>
        <w:t xml:space="preserve">________________________ </w:t>
      </w:r>
      <w:r w:rsidRPr="005441A5">
        <w:rPr>
          <w:rFonts w:ascii="Rockwell Extra Bold" w:hAnsi="Rockwell Extra Bold" w:cs="Times New Roman"/>
          <w:b/>
          <w:sz w:val="28"/>
          <w:szCs w:val="24"/>
        </w:rPr>
        <w:t xml:space="preserve">OF </w:t>
      </w:r>
      <w:r w:rsidR="00394E06">
        <w:rPr>
          <w:rFonts w:ascii="Rockwell Extra Bold" w:hAnsi="Rockwell Extra Bold" w:cs="Times New Roman"/>
          <w:b/>
          <w:sz w:val="28"/>
          <w:szCs w:val="24"/>
        </w:rPr>
        <w:t>____________________</w:t>
      </w:r>
    </w:p>
    <w:p w14:paraId="1E93EA12" w14:textId="0C75662E" w:rsidR="00876097" w:rsidRDefault="009F5476" w:rsidP="00921FC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394E06">
        <w:rPr>
          <w:rFonts w:ascii="Times New Roman" w:hAnsi="Times New Roman" w:cs="Times New Roman"/>
          <w:b/>
          <w:sz w:val="24"/>
          <w:szCs w:val="24"/>
        </w:rPr>
        <w:t>___________________</w:t>
      </w:r>
      <w:r>
        <w:rPr>
          <w:rFonts w:ascii="Times New Roman" w:hAnsi="Times New Roman" w:cs="Times New Roman"/>
          <w:b/>
          <w:sz w:val="24"/>
          <w:szCs w:val="24"/>
        </w:rPr>
        <w:t xml:space="preserve"> of</w:t>
      </w:r>
      <w:r w:rsidR="00394E06">
        <w:rPr>
          <w:rFonts w:ascii="Times New Roman" w:hAnsi="Times New Roman" w:cs="Times New Roman"/>
          <w:b/>
          <w:sz w:val="24"/>
          <w:szCs w:val="24"/>
        </w:rPr>
        <w:t>________________</w:t>
      </w:r>
      <w:r w:rsidR="008760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is </w:t>
      </w:r>
      <w:r w:rsidR="00394E06">
        <w:rPr>
          <w:rFonts w:ascii="Times New Roman" w:hAnsi="Times New Roman" w:cs="Times New Roman"/>
          <w:b/>
          <w:sz w:val="24"/>
          <w:szCs w:val="24"/>
        </w:rPr>
        <w:t>_______________________</w:t>
      </w:r>
      <w:r w:rsidR="00876097">
        <w:rPr>
          <w:rFonts w:ascii="Times New Roman" w:hAnsi="Times New Roman" w:cs="Times New Roman"/>
          <w:b/>
          <w:sz w:val="24"/>
          <w:szCs w:val="24"/>
        </w:rPr>
        <w:t>.</w:t>
      </w:r>
    </w:p>
    <w:p w14:paraId="2E651B7F" w14:textId="2DE4E60B" w:rsidR="009F5476" w:rsidRPr="00394E06" w:rsidRDefault="009F5476" w:rsidP="00394E0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94E06">
        <w:rPr>
          <w:rFonts w:ascii="Times New Roman" w:hAnsi="Times New Roman" w:cs="Times New Roman"/>
          <w:sz w:val="24"/>
          <w:szCs w:val="24"/>
        </w:rPr>
        <w:t>Romans 7:15-1</w:t>
      </w:r>
      <w:r w:rsidR="00020B1E">
        <w:rPr>
          <w:rFonts w:ascii="Times New Roman" w:hAnsi="Times New Roman" w:cs="Times New Roman"/>
          <w:sz w:val="24"/>
          <w:szCs w:val="24"/>
        </w:rPr>
        <w:t>6</w:t>
      </w:r>
      <w:bookmarkStart w:id="0" w:name="_GoBack"/>
      <w:bookmarkEnd w:id="0"/>
      <w:r w:rsidRPr="00394E06">
        <w:rPr>
          <w:rFonts w:ascii="Times New Roman" w:hAnsi="Times New Roman" w:cs="Times New Roman"/>
          <w:sz w:val="24"/>
          <w:szCs w:val="24"/>
        </w:rPr>
        <w:t>, 18</w:t>
      </w:r>
      <w:r w:rsidR="00EA598B" w:rsidRPr="00394E06">
        <w:rPr>
          <w:rFonts w:ascii="Times New Roman" w:hAnsi="Times New Roman" w:cs="Times New Roman"/>
          <w:sz w:val="24"/>
          <w:szCs w:val="24"/>
        </w:rPr>
        <w:t>, 23</w:t>
      </w:r>
    </w:p>
    <w:p w14:paraId="44E117B1" w14:textId="0D27658B" w:rsidR="00921FC7" w:rsidRPr="00394E06" w:rsidRDefault="00921FC7" w:rsidP="00394E0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94E06">
        <w:rPr>
          <w:rFonts w:ascii="Times New Roman" w:hAnsi="Times New Roman" w:cs="Times New Roman"/>
          <w:sz w:val="24"/>
          <w:szCs w:val="24"/>
        </w:rPr>
        <w:t>I Corinthians 10:13</w:t>
      </w:r>
    </w:p>
    <w:p w14:paraId="3B6F3DC5" w14:textId="0EDB222A" w:rsidR="00EA598B" w:rsidRPr="00394E06" w:rsidRDefault="00EA598B" w:rsidP="00394E0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94E06">
        <w:rPr>
          <w:rFonts w:ascii="Times New Roman" w:hAnsi="Times New Roman" w:cs="Times New Roman"/>
          <w:sz w:val="24"/>
          <w:szCs w:val="24"/>
        </w:rPr>
        <w:t>Hebrews 4:15</w:t>
      </w:r>
    </w:p>
    <w:p w14:paraId="2DAE71B9" w14:textId="559E771C" w:rsidR="00921FC7" w:rsidRPr="00394E06" w:rsidRDefault="00915003" w:rsidP="00394E0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94E06">
        <w:rPr>
          <w:rFonts w:ascii="Times New Roman" w:hAnsi="Times New Roman" w:cs="Times New Roman"/>
          <w:sz w:val="24"/>
          <w:szCs w:val="24"/>
        </w:rPr>
        <w:t>Matthew 4:3</w:t>
      </w:r>
    </w:p>
    <w:p w14:paraId="3B4C4178" w14:textId="45D652DE" w:rsidR="00915003" w:rsidRPr="00394E06" w:rsidRDefault="00915003" w:rsidP="00394E0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94E06">
        <w:rPr>
          <w:rFonts w:ascii="Times New Roman" w:hAnsi="Times New Roman" w:cs="Times New Roman"/>
          <w:sz w:val="24"/>
          <w:szCs w:val="24"/>
        </w:rPr>
        <w:t>I Thessalonians 3:5</w:t>
      </w:r>
    </w:p>
    <w:p w14:paraId="4A35E856" w14:textId="7B2E045C" w:rsidR="00915003" w:rsidRPr="00394E06" w:rsidRDefault="00915003" w:rsidP="00394E0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94E06">
        <w:rPr>
          <w:rFonts w:ascii="Times New Roman" w:hAnsi="Times New Roman" w:cs="Times New Roman"/>
          <w:sz w:val="24"/>
          <w:szCs w:val="24"/>
        </w:rPr>
        <w:t>James 1:13-14</w:t>
      </w:r>
    </w:p>
    <w:p w14:paraId="2F6A4186" w14:textId="720B040D" w:rsidR="00915003" w:rsidRPr="00394E06" w:rsidRDefault="00915003" w:rsidP="00394E0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94E06">
        <w:rPr>
          <w:rFonts w:ascii="Times New Roman" w:hAnsi="Times New Roman" w:cs="Times New Roman"/>
          <w:sz w:val="24"/>
          <w:szCs w:val="24"/>
        </w:rPr>
        <w:t>Matthew 16:21-23</w:t>
      </w:r>
    </w:p>
    <w:p w14:paraId="1AD0754E" w14:textId="4A30F6A5" w:rsidR="00915003" w:rsidRDefault="00915003" w:rsidP="00921F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5355AA" w14:textId="3264A516" w:rsidR="00921FC7" w:rsidRPr="006F64D8" w:rsidRDefault="00915003" w:rsidP="00921FC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</w:t>
      </w:r>
      <w:r w:rsidR="00394E06">
        <w:rPr>
          <w:rFonts w:ascii="Times New Roman" w:hAnsi="Times New Roman" w:cs="Times New Roman"/>
          <w:b/>
          <w:sz w:val="24"/>
          <w:szCs w:val="24"/>
        </w:rPr>
        <w:t xml:space="preserve"> ______________</w:t>
      </w:r>
      <w:r>
        <w:rPr>
          <w:rFonts w:ascii="Times New Roman" w:hAnsi="Times New Roman" w:cs="Times New Roman"/>
          <w:b/>
          <w:sz w:val="24"/>
          <w:szCs w:val="24"/>
        </w:rPr>
        <w:t xml:space="preserve"> we might </w:t>
      </w:r>
      <w:r w:rsidR="00394E06">
        <w:rPr>
          <w:rFonts w:ascii="Times New Roman" w:hAnsi="Times New Roman" w:cs="Times New Roman"/>
          <w:b/>
          <w:sz w:val="24"/>
          <w:szCs w:val="24"/>
        </w:rPr>
        <w:t xml:space="preserve">_______________ </w:t>
      </w:r>
      <w:r>
        <w:rPr>
          <w:rFonts w:ascii="Times New Roman" w:hAnsi="Times New Roman" w:cs="Times New Roman"/>
          <w:b/>
          <w:sz w:val="24"/>
          <w:szCs w:val="24"/>
        </w:rPr>
        <w:t>with temptation.</w:t>
      </w:r>
    </w:p>
    <w:p w14:paraId="5FB86AD2" w14:textId="6AF198EC" w:rsidR="00915003" w:rsidRDefault="00915003" w:rsidP="0091500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  - Galatians 6:1</w:t>
      </w:r>
    </w:p>
    <w:p w14:paraId="20BAD438" w14:textId="532AE945" w:rsidR="00915003" w:rsidRDefault="00915003" w:rsidP="0091500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</w:t>
      </w:r>
    </w:p>
    <w:p w14:paraId="11F607AD" w14:textId="323F2D2B" w:rsidR="00915003" w:rsidRDefault="00915003" w:rsidP="0091500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</w:t>
      </w:r>
    </w:p>
    <w:p w14:paraId="08D360A7" w14:textId="0DE67721" w:rsidR="00915003" w:rsidRPr="00915003" w:rsidRDefault="00915003" w:rsidP="0091500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 - I Peter 5:8, 9</w:t>
      </w:r>
    </w:p>
    <w:p w14:paraId="767558D7" w14:textId="77777777" w:rsidR="00915003" w:rsidRDefault="00915003" w:rsidP="00921F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08CEF1" w14:textId="547DE3DF" w:rsidR="009F5476" w:rsidRPr="005441A5" w:rsidRDefault="00172C70" w:rsidP="009F5476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>
        <w:rPr>
          <w:rFonts w:ascii="Rockwell Extra Bold" w:hAnsi="Rockwell Extra Bold" w:cs="Times New Roman"/>
          <w:b/>
          <w:sz w:val="28"/>
          <w:szCs w:val="24"/>
        </w:rPr>
        <w:t>_____________</w:t>
      </w:r>
      <w:r w:rsidR="009F5476" w:rsidRPr="005441A5">
        <w:rPr>
          <w:rFonts w:ascii="Rockwell Extra Bold" w:hAnsi="Rockwell Extra Bold" w:cs="Times New Roman"/>
          <w:b/>
          <w:sz w:val="28"/>
          <w:szCs w:val="24"/>
        </w:rPr>
        <w:t xml:space="preserve">THAT </w:t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</w:r>
      <w:r w:rsidR="00394E06">
        <w:rPr>
          <w:rFonts w:ascii="Rockwell Extra Bold" w:hAnsi="Rockwell Extra Bold" w:cs="Times New Roman"/>
          <w:b/>
          <w:sz w:val="28"/>
          <w:szCs w:val="24"/>
        </w:rPr>
        <w:softHyphen/>
        <w:t>_______________</w:t>
      </w:r>
      <w:r w:rsidR="009F5476" w:rsidRPr="005441A5">
        <w:rPr>
          <w:rFonts w:ascii="Rockwell Extra Bold" w:hAnsi="Rockwell Extra Bold" w:cs="Times New Roman"/>
          <w:b/>
          <w:sz w:val="28"/>
          <w:szCs w:val="24"/>
        </w:rPr>
        <w:t xml:space="preserve"> USES </w:t>
      </w:r>
      <w:r>
        <w:rPr>
          <w:rFonts w:ascii="Rockwell Extra Bold" w:hAnsi="Rockwell Extra Bold" w:cs="Times New Roman"/>
          <w:b/>
          <w:sz w:val="28"/>
          <w:szCs w:val="24"/>
        </w:rPr>
        <w:t>_______________</w:t>
      </w:r>
      <w:r w:rsidR="009F5476" w:rsidRPr="005441A5">
        <w:rPr>
          <w:rFonts w:ascii="Rockwell Extra Bold" w:hAnsi="Rockwell Extra Bold" w:cs="Times New Roman"/>
          <w:b/>
          <w:sz w:val="28"/>
          <w:szCs w:val="24"/>
        </w:rPr>
        <w:t xml:space="preserve"> US</w:t>
      </w:r>
    </w:p>
    <w:p w14:paraId="61F7F6C0" w14:textId="7044711E" w:rsidR="009F5476" w:rsidRPr="006F64D8" w:rsidRDefault="009F5476" w:rsidP="009F547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4D8">
        <w:rPr>
          <w:rFonts w:ascii="Times New Roman" w:hAnsi="Times New Roman" w:cs="Times New Roman"/>
          <w:b/>
          <w:sz w:val="24"/>
          <w:szCs w:val="24"/>
        </w:rPr>
        <w:t>Lie Number 1:  I can</w:t>
      </w:r>
      <w:r w:rsidR="00172C70">
        <w:rPr>
          <w:rFonts w:ascii="Times New Roman" w:hAnsi="Times New Roman" w:cs="Times New Roman"/>
          <w:b/>
          <w:sz w:val="24"/>
          <w:szCs w:val="24"/>
        </w:rPr>
        <w:t>_________________ ________________</w:t>
      </w:r>
      <w:r w:rsidRPr="006F64D8">
        <w:rPr>
          <w:rFonts w:ascii="Times New Roman" w:hAnsi="Times New Roman" w:cs="Times New Roman"/>
          <w:b/>
          <w:sz w:val="24"/>
          <w:szCs w:val="24"/>
        </w:rPr>
        <w:t>.</w:t>
      </w:r>
    </w:p>
    <w:p w14:paraId="00C1FFB1" w14:textId="77777777" w:rsidR="009F5476" w:rsidRPr="00D43F5C" w:rsidRDefault="009F5476" w:rsidP="00D43F5C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43F5C">
        <w:rPr>
          <w:rFonts w:ascii="Times New Roman" w:hAnsi="Times New Roman" w:cs="Times New Roman"/>
          <w:sz w:val="24"/>
          <w:szCs w:val="24"/>
        </w:rPr>
        <w:t>Romans 7:14-16</w:t>
      </w:r>
    </w:p>
    <w:p w14:paraId="2D7AD7E8" w14:textId="77777777" w:rsidR="009F5476" w:rsidRDefault="009F5476" w:rsidP="009F54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B9B85F" w14:textId="610F8FFA" w:rsidR="009F5476" w:rsidRPr="006F64D8" w:rsidRDefault="009F5476" w:rsidP="009F547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4D8">
        <w:rPr>
          <w:rFonts w:ascii="Times New Roman" w:hAnsi="Times New Roman" w:cs="Times New Roman"/>
          <w:b/>
          <w:sz w:val="24"/>
          <w:szCs w:val="24"/>
        </w:rPr>
        <w:t xml:space="preserve">Lie Number 2:  I can </w:t>
      </w:r>
      <w:r w:rsidR="00172C70">
        <w:rPr>
          <w:rFonts w:ascii="Times New Roman" w:hAnsi="Times New Roman" w:cs="Times New Roman"/>
          <w:b/>
          <w:sz w:val="24"/>
          <w:szCs w:val="24"/>
        </w:rPr>
        <w:t>________________ _________________.</w:t>
      </w:r>
    </w:p>
    <w:p w14:paraId="5BE2F8BA" w14:textId="77777777" w:rsidR="009F5476" w:rsidRPr="00D43F5C" w:rsidRDefault="009F5476" w:rsidP="00D43F5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43F5C">
        <w:rPr>
          <w:rFonts w:ascii="Times New Roman" w:hAnsi="Times New Roman" w:cs="Times New Roman"/>
          <w:sz w:val="24"/>
          <w:szCs w:val="24"/>
        </w:rPr>
        <w:t>Romans 7:17</w:t>
      </w:r>
    </w:p>
    <w:p w14:paraId="2D6CE26B" w14:textId="77777777" w:rsidR="009F5476" w:rsidRPr="00D43F5C" w:rsidRDefault="009F5476" w:rsidP="00D43F5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43F5C">
        <w:rPr>
          <w:rFonts w:ascii="Times New Roman" w:hAnsi="Times New Roman" w:cs="Times New Roman"/>
          <w:sz w:val="24"/>
          <w:szCs w:val="24"/>
        </w:rPr>
        <w:t>Jeremiah 17:9</w:t>
      </w:r>
    </w:p>
    <w:p w14:paraId="4536FD76" w14:textId="77777777" w:rsidR="009F5476" w:rsidRDefault="009F5476" w:rsidP="009F54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A6627E" w14:textId="3F6C3EE9" w:rsidR="009F5476" w:rsidRPr="006F64D8" w:rsidRDefault="009F5476" w:rsidP="009F547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4D8">
        <w:rPr>
          <w:rFonts w:ascii="Times New Roman" w:hAnsi="Times New Roman" w:cs="Times New Roman"/>
          <w:b/>
          <w:sz w:val="24"/>
          <w:szCs w:val="24"/>
        </w:rPr>
        <w:t xml:space="preserve">Lie Number 3:  I am </w:t>
      </w:r>
      <w:r w:rsidR="00172C70">
        <w:rPr>
          <w:rFonts w:ascii="Times New Roman" w:hAnsi="Times New Roman" w:cs="Times New Roman"/>
          <w:b/>
          <w:sz w:val="24"/>
          <w:szCs w:val="24"/>
        </w:rPr>
        <w:t>_______________ to _____________________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2F1D78AE" w14:textId="77777777" w:rsidR="009F5476" w:rsidRPr="00D43F5C" w:rsidRDefault="009F5476" w:rsidP="00D43F5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43F5C">
        <w:rPr>
          <w:rFonts w:ascii="Times New Roman" w:hAnsi="Times New Roman" w:cs="Times New Roman"/>
          <w:sz w:val="24"/>
          <w:szCs w:val="24"/>
        </w:rPr>
        <w:t>Romans 7:21-22</w:t>
      </w:r>
    </w:p>
    <w:p w14:paraId="3811A71B" w14:textId="77777777" w:rsidR="009F5476" w:rsidRDefault="009F5476" w:rsidP="00921F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94ABC2" w14:textId="55239454" w:rsidR="006F64D8" w:rsidRPr="006F64D8" w:rsidRDefault="006F64D8" w:rsidP="00921FC7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 w:rsidRPr="006F64D8">
        <w:rPr>
          <w:rFonts w:ascii="Rockwell Extra Bold" w:hAnsi="Rockwell Extra Bold" w:cs="Times New Roman"/>
          <w:b/>
          <w:sz w:val="28"/>
          <w:szCs w:val="24"/>
        </w:rPr>
        <w:t>THE</w:t>
      </w:r>
      <w:r w:rsidR="00172C70">
        <w:rPr>
          <w:rFonts w:ascii="Rockwell Extra Bold" w:hAnsi="Rockwell Extra Bold" w:cs="Times New Roman"/>
          <w:b/>
          <w:sz w:val="28"/>
          <w:szCs w:val="24"/>
        </w:rPr>
        <w:t>____________________</w:t>
      </w:r>
      <w:r w:rsidRPr="006F64D8">
        <w:rPr>
          <w:rFonts w:ascii="Rockwell Extra Bold" w:hAnsi="Rockwell Extra Bold" w:cs="Times New Roman"/>
          <w:b/>
          <w:sz w:val="28"/>
          <w:szCs w:val="24"/>
        </w:rPr>
        <w:t xml:space="preserve"> TO </w:t>
      </w:r>
      <w:r w:rsidR="00172C70">
        <w:rPr>
          <w:rFonts w:ascii="Rockwell Extra Bold" w:hAnsi="Rockwell Extra Bold" w:cs="Times New Roman"/>
          <w:b/>
          <w:sz w:val="28"/>
          <w:szCs w:val="24"/>
        </w:rPr>
        <w:t>___________________</w:t>
      </w:r>
    </w:p>
    <w:p w14:paraId="06501620" w14:textId="7721EABB" w:rsidR="006F64D8" w:rsidRPr="006F64D8" w:rsidRDefault="006F64D8" w:rsidP="00921FC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4D8">
        <w:rPr>
          <w:rFonts w:ascii="Times New Roman" w:hAnsi="Times New Roman" w:cs="Times New Roman"/>
          <w:b/>
          <w:sz w:val="24"/>
          <w:szCs w:val="24"/>
        </w:rPr>
        <w:t xml:space="preserve">Stop </w:t>
      </w:r>
      <w:r w:rsidR="00172C70">
        <w:rPr>
          <w:rFonts w:ascii="Times New Roman" w:hAnsi="Times New Roman" w:cs="Times New Roman"/>
          <w:b/>
          <w:sz w:val="24"/>
          <w:szCs w:val="24"/>
        </w:rPr>
        <w:t>___________________</w:t>
      </w:r>
      <w:r w:rsidRPr="006F64D8">
        <w:rPr>
          <w:rFonts w:ascii="Times New Roman" w:hAnsi="Times New Roman" w:cs="Times New Roman"/>
          <w:b/>
          <w:sz w:val="24"/>
          <w:szCs w:val="24"/>
        </w:rPr>
        <w:t xml:space="preserve"> and start </w:t>
      </w:r>
      <w:r w:rsidR="00172C70">
        <w:rPr>
          <w:rFonts w:ascii="Times New Roman" w:hAnsi="Times New Roman" w:cs="Times New Roman"/>
          <w:b/>
          <w:sz w:val="24"/>
          <w:szCs w:val="24"/>
        </w:rPr>
        <w:t>___________________</w:t>
      </w:r>
      <w:r w:rsidRPr="006F64D8">
        <w:rPr>
          <w:rFonts w:ascii="Times New Roman" w:hAnsi="Times New Roman" w:cs="Times New Roman"/>
          <w:b/>
          <w:sz w:val="24"/>
          <w:szCs w:val="24"/>
        </w:rPr>
        <w:t>.</w:t>
      </w:r>
    </w:p>
    <w:p w14:paraId="1F116E2D" w14:textId="48E33C5A" w:rsidR="006F64D8" w:rsidRPr="00D43F5C" w:rsidRDefault="006F64D8" w:rsidP="00D43F5C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43F5C">
        <w:rPr>
          <w:rFonts w:ascii="Times New Roman" w:hAnsi="Times New Roman" w:cs="Times New Roman"/>
          <w:sz w:val="24"/>
          <w:szCs w:val="24"/>
        </w:rPr>
        <w:t>Romans 7:24-25</w:t>
      </w:r>
    </w:p>
    <w:p w14:paraId="508F30EB" w14:textId="388CA1E8" w:rsidR="006F64D8" w:rsidRPr="00D43F5C" w:rsidRDefault="006F64D8" w:rsidP="00D43F5C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43F5C">
        <w:rPr>
          <w:rFonts w:ascii="Times New Roman" w:hAnsi="Times New Roman" w:cs="Times New Roman"/>
          <w:sz w:val="24"/>
          <w:szCs w:val="24"/>
        </w:rPr>
        <w:t>Romans 8:1-2</w:t>
      </w:r>
    </w:p>
    <w:p w14:paraId="062C0CAA" w14:textId="20AF18F4" w:rsidR="006F64D8" w:rsidRPr="00D43F5C" w:rsidRDefault="006F64D8" w:rsidP="00D43F5C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43F5C">
        <w:rPr>
          <w:rFonts w:ascii="Times New Roman" w:hAnsi="Times New Roman" w:cs="Times New Roman"/>
          <w:sz w:val="24"/>
          <w:szCs w:val="24"/>
        </w:rPr>
        <w:t>I Corinthians 10:13</w:t>
      </w:r>
    </w:p>
    <w:p w14:paraId="785D1D28" w14:textId="2734838A" w:rsidR="006F64D8" w:rsidRDefault="006F64D8" w:rsidP="00921F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A7104A" w14:textId="7EB71B7E" w:rsidR="006F64D8" w:rsidRPr="006F64D8" w:rsidRDefault="00172C70" w:rsidP="00921FC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</w:t>
      </w:r>
      <w:r w:rsidR="006F64D8" w:rsidRPr="006F64D8">
        <w:rPr>
          <w:rFonts w:ascii="Times New Roman" w:hAnsi="Times New Roman" w:cs="Times New Roman"/>
          <w:b/>
          <w:sz w:val="24"/>
          <w:szCs w:val="24"/>
        </w:rPr>
        <w:t xml:space="preserve"> the </w:t>
      </w:r>
      <w:r>
        <w:rPr>
          <w:rFonts w:ascii="Times New Roman" w:hAnsi="Times New Roman" w:cs="Times New Roman"/>
          <w:b/>
          <w:sz w:val="24"/>
          <w:szCs w:val="24"/>
        </w:rPr>
        <w:t>_________________</w:t>
      </w:r>
      <w:r w:rsidR="006F64D8" w:rsidRPr="006F64D8">
        <w:rPr>
          <w:rFonts w:ascii="Times New Roman" w:hAnsi="Times New Roman" w:cs="Times New Roman"/>
          <w:b/>
          <w:sz w:val="24"/>
          <w:szCs w:val="24"/>
        </w:rPr>
        <w:t xml:space="preserve"> of sin.</w:t>
      </w:r>
    </w:p>
    <w:p w14:paraId="109CAC3C" w14:textId="7A7C5DD4" w:rsidR="006F64D8" w:rsidRPr="00D43F5C" w:rsidRDefault="006F64D8" w:rsidP="00D43F5C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43F5C">
        <w:rPr>
          <w:rFonts w:ascii="Times New Roman" w:hAnsi="Times New Roman" w:cs="Times New Roman"/>
          <w:sz w:val="24"/>
          <w:szCs w:val="24"/>
        </w:rPr>
        <w:t>Romans 6:23</w:t>
      </w:r>
    </w:p>
    <w:p w14:paraId="10289185" w14:textId="49AE89B5" w:rsidR="006F64D8" w:rsidRPr="00D43F5C" w:rsidRDefault="006F64D8" w:rsidP="00D43F5C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43F5C">
        <w:rPr>
          <w:rFonts w:ascii="Times New Roman" w:hAnsi="Times New Roman" w:cs="Times New Roman"/>
          <w:sz w:val="24"/>
          <w:szCs w:val="24"/>
        </w:rPr>
        <w:t>Romans 6:1-2</w:t>
      </w:r>
    </w:p>
    <w:p w14:paraId="47E5C722" w14:textId="55155025" w:rsidR="006F64D8" w:rsidRDefault="006F64D8" w:rsidP="00921F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B091C1" w14:textId="74047665" w:rsidR="006F64D8" w:rsidRPr="006F64D8" w:rsidRDefault="00172C70" w:rsidP="00921FC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</w:t>
      </w:r>
      <w:r w:rsidR="006F64D8" w:rsidRPr="006F64D8">
        <w:rPr>
          <w:rFonts w:ascii="Times New Roman" w:hAnsi="Times New Roman" w:cs="Times New Roman"/>
          <w:b/>
          <w:sz w:val="24"/>
          <w:szCs w:val="24"/>
        </w:rPr>
        <w:t xml:space="preserve"> from </w:t>
      </w:r>
      <w:r>
        <w:rPr>
          <w:rFonts w:ascii="Times New Roman" w:hAnsi="Times New Roman" w:cs="Times New Roman"/>
          <w:b/>
          <w:sz w:val="24"/>
          <w:szCs w:val="24"/>
        </w:rPr>
        <w:t>_________________</w:t>
      </w:r>
      <w:r w:rsidR="006F64D8" w:rsidRPr="006F64D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______________________</w:t>
      </w:r>
      <w:r w:rsidR="006F64D8" w:rsidRPr="006F64D8">
        <w:rPr>
          <w:rFonts w:ascii="Times New Roman" w:hAnsi="Times New Roman" w:cs="Times New Roman"/>
          <w:b/>
          <w:sz w:val="24"/>
          <w:szCs w:val="24"/>
        </w:rPr>
        <w:t>.</w:t>
      </w:r>
    </w:p>
    <w:p w14:paraId="2D8ED022" w14:textId="0D0163FA" w:rsidR="006F64D8" w:rsidRPr="00D43F5C" w:rsidRDefault="006F64D8" w:rsidP="00D43F5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43F5C">
        <w:rPr>
          <w:rFonts w:ascii="Times New Roman" w:hAnsi="Times New Roman" w:cs="Times New Roman"/>
          <w:sz w:val="24"/>
          <w:szCs w:val="24"/>
        </w:rPr>
        <w:t>I John 2:15-16</w:t>
      </w:r>
    </w:p>
    <w:p w14:paraId="414CAB7B" w14:textId="5A92E11B" w:rsidR="006F64D8" w:rsidRPr="00D43F5C" w:rsidRDefault="006F64D8" w:rsidP="00D43F5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43F5C">
        <w:rPr>
          <w:rFonts w:ascii="Times New Roman" w:hAnsi="Times New Roman" w:cs="Times New Roman"/>
          <w:sz w:val="24"/>
          <w:szCs w:val="24"/>
        </w:rPr>
        <w:t>I Thessalonians 5</w:t>
      </w:r>
      <w:r w:rsidR="00915003" w:rsidRPr="00D43F5C">
        <w:rPr>
          <w:rFonts w:ascii="Times New Roman" w:hAnsi="Times New Roman" w:cs="Times New Roman"/>
          <w:sz w:val="24"/>
          <w:szCs w:val="24"/>
        </w:rPr>
        <w:t>:2</w:t>
      </w:r>
      <w:r w:rsidRPr="00D43F5C">
        <w:rPr>
          <w:rFonts w:ascii="Times New Roman" w:hAnsi="Times New Roman" w:cs="Times New Roman"/>
          <w:sz w:val="24"/>
          <w:szCs w:val="24"/>
        </w:rPr>
        <w:t>2</w:t>
      </w:r>
    </w:p>
    <w:p w14:paraId="175C1ED7" w14:textId="4417DC72" w:rsidR="006F64D8" w:rsidRDefault="006F64D8" w:rsidP="00921F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70E00C" w14:textId="447EB847" w:rsidR="006F64D8" w:rsidRPr="006F64D8" w:rsidRDefault="00172C70" w:rsidP="00921FC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</w:t>
      </w:r>
      <w:r w:rsidR="006F64D8" w:rsidRPr="006F64D8">
        <w:rPr>
          <w:rFonts w:ascii="Times New Roman" w:hAnsi="Times New Roman" w:cs="Times New Roman"/>
          <w:b/>
          <w:sz w:val="24"/>
          <w:szCs w:val="24"/>
        </w:rPr>
        <w:t xml:space="preserve"> to </w:t>
      </w:r>
      <w:r>
        <w:rPr>
          <w:rFonts w:ascii="Times New Roman" w:hAnsi="Times New Roman" w:cs="Times New Roman"/>
          <w:b/>
          <w:sz w:val="24"/>
          <w:szCs w:val="24"/>
        </w:rPr>
        <w:t>___________ ___________________</w:t>
      </w:r>
      <w:r w:rsidR="006F64D8" w:rsidRPr="006F64D8">
        <w:rPr>
          <w:rFonts w:ascii="Times New Roman" w:hAnsi="Times New Roman" w:cs="Times New Roman"/>
          <w:b/>
          <w:sz w:val="24"/>
          <w:szCs w:val="24"/>
        </w:rPr>
        <w:t>.</w:t>
      </w:r>
    </w:p>
    <w:p w14:paraId="2886914E" w14:textId="31091272" w:rsidR="006F64D8" w:rsidRPr="00D43F5C" w:rsidRDefault="006F64D8" w:rsidP="00D43F5C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43F5C">
        <w:rPr>
          <w:rFonts w:ascii="Times New Roman" w:hAnsi="Times New Roman" w:cs="Times New Roman"/>
          <w:sz w:val="24"/>
          <w:szCs w:val="24"/>
        </w:rPr>
        <w:t>Hebrews 12:2-4</w:t>
      </w:r>
    </w:p>
    <w:p w14:paraId="44156639" w14:textId="0E091E19" w:rsidR="006F64D8" w:rsidRPr="00D43F5C" w:rsidRDefault="006F64D8" w:rsidP="00D43F5C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43F5C">
        <w:rPr>
          <w:rFonts w:ascii="Times New Roman" w:hAnsi="Times New Roman" w:cs="Times New Roman"/>
          <w:sz w:val="24"/>
          <w:szCs w:val="24"/>
        </w:rPr>
        <w:t>Jude 24</w:t>
      </w:r>
    </w:p>
    <w:p w14:paraId="0ED45CAF" w14:textId="77777777" w:rsidR="006F64D8" w:rsidRDefault="006F64D8" w:rsidP="00921F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090734" w14:textId="77777777" w:rsidR="006F64D8" w:rsidRDefault="006F64D8" w:rsidP="00921F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BC3A72" w14:textId="77777777" w:rsidR="006F64D8" w:rsidRDefault="006F64D8" w:rsidP="00921F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1E8EA5" w14:textId="77777777" w:rsidR="006F64D8" w:rsidRPr="00921FC7" w:rsidRDefault="006F64D8" w:rsidP="00921F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88F254" w14:textId="35C531AB" w:rsidR="00921FC7" w:rsidRPr="00921FC7" w:rsidRDefault="00921FC7" w:rsidP="00921F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0F4CF4" w14:textId="0B0812B2" w:rsidR="00921FC7" w:rsidRPr="00921FC7" w:rsidRDefault="00921FC7" w:rsidP="00921F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C1F946" w14:textId="77777777" w:rsidR="00921FC7" w:rsidRPr="00921FC7" w:rsidRDefault="00921FC7" w:rsidP="00921F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21FC7" w:rsidRPr="00921F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lonna MT">
    <w:altName w:val="Colonna MT"/>
    <w:charset w:val="00"/>
    <w:family w:val="decorative"/>
    <w:pitch w:val="variable"/>
    <w:sig w:usb0="00000003" w:usb1="00000000" w:usb2="00000000" w:usb3="00000000" w:csb0="00000001" w:csb1="00000000"/>
  </w:font>
  <w:font w:name="Rockwell Extra Bold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63917"/>
    <w:multiLevelType w:val="hybridMultilevel"/>
    <w:tmpl w:val="72C688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D81129"/>
    <w:multiLevelType w:val="hybridMultilevel"/>
    <w:tmpl w:val="1BBEC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735767"/>
    <w:multiLevelType w:val="hybridMultilevel"/>
    <w:tmpl w:val="8F96EF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5066068"/>
    <w:multiLevelType w:val="hybridMultilevel"/>
    <w:tmpl w:val="A712F7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004AAB"/>
    <w:multiLevelType w:val="hybridMultilevel"/>
    <w:tmpl w:val="85ACBA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5366448"/>
    <w:multiLevelType w:val="hybridMultilevel"/>
    <w:tmpl w:val="DBF6FA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D902811"/>
    <w:multiLevelType w:val="hybridMultilevel"/>
    <w:tmpl w:val="C24A44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5ED052D"/>
    <w:multiLevelType w:val="hybridMultilevel"/>
    <w:tmpl w:val="7A28DB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6514555"/>
    <w:multiLevelType w:val="hybridMultilevel"/>
    <w:tmpl w:val="29749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3"/>
  </w:num>
  <w:num w:numId="7">
    <w:abstractNumId w:val="8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1NTQwNTEyNrEwNLBU0lEKTi0uzszPAykwqgUAAHSQ0ywAAAA="/>
  </w:docVars>
  <w:rsids>
    <w:rsidRoot w:val="00921FC7"/>
    <w:rsid w:val="00020B1E"/>
    <w:rsid w:val="000B45D5"/>
    <w:rsid w:val="00172C70"/>
    <w:rsid w:val="001C0C3E"/>
    <w:rsid w:val="00394E06"/>
    <w:rsid w:val="005441A5"/>
    <w:rsid w:val="00647134"/>
    <w:rsid w:val="006F64D8"/>
    <w:rsid w:val="00876097"/>
    <w:rsid w:val="00915003"/>
    <w:rsid w:val="00921FC7"/>
    <w:rsid w:val="009F5476"/>
    <w:rsid w:val="00D43F5C"/>
    <w:rsid w:val="00EA598B"/>
    <w:rsid w:val="00F11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6B73E"/>
  <w15:chartTrackingRefBased/>
  <w15:docId w15:val="{EC2609BF-58D9-4C3B-A282-659818B65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0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3</cp:revision>
  <cp:lastPrinted>2019-04-11T18:44:00Z</cp:lastPrinted>
  <dcterms:created xsi:type="dcterms:W3CDTF">2019-04-12T13:58:00Z</dcterms:created>
  <dcterms:modified xsi:type="dcterms:W3CDTF">2019-04-12T15:57:00Z</dcterms:modified>
</cp:coreProperties>
</file>